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37AC6" w14:textId="77777777" w:rsidR="00FA2B8E" w:rsidRPr="00996A71" w:rsidRDefault="00FA2B8E" w:rsidP="00FA2B8E">
      <w:pPr>
        <w:ind w:right="-28"/>
        <w:jc w:val="center"/>
        <w:rPr>
          <w:b/>
          <w:sz w:val="40"/>
          <w:szCs w:val="40"/>
        </w:rPr>
      </w:pPr>
      <w:r w:rsidRPr="00996A71">
        <w:rPr>
          <w:b/>
          <w:sz w:val="40"/>
          <w:szCs w:val="40"/>
        </w:rPr>
        <w:t>Developing the Saved Child Application</w:t>
      </w:r>
    </w:p>
    <w:p w14:paraId="2A39BDEC" w14:textId="77777777" w:rsidR="00FA2B8E" w:rsidRPr="00996A71" w:rsidRDefault="00FA2B8E" w:rsidP="00FA2B8E">
      <w:pPr>
        <w:spacing w:line="360" w:lineRule="atLeast"/>
        <w:ind w:right="-29"/>
        <w:jc w:val="center"/>
        <w:rPr>
          <w:b/>
        </w:rPr>
      </w:pPr>
      <w:r w:rsidRPr="00996A71">
        <w:rPr>
          <w:b/>
        </w:rPr>
        <w:t xml:space="preserve">Worksheet </w:t>
      </w:r>
      <w:r w:rsidRPr="00996A71">
        <w:t>-</w:t>
      </w:r>
      <w:r w:rsidRPr="00996A71">
        <w:rPr>
          <w:b/>
        </w:rPr>
        <w:t xml:space="preserve"> </w:t>
      </w:r>
      <w:r w:rsidRPr="00996A71">
        <w:rPr>
          <w:u w:val="single"/>
        </w:rPr>
        <w:t>Assignment 7</w:t>
      </w:r>
    </w:p>
    <w:p w14:paraId="0437BEDC" w14:textId="77777777" w:rsidR="00FA2B8E" w:rsidRPr="00996A71" w:rsidRDefault="00FA2B8E" w:rsidP="00FA2B8E">
      <w:pPr>
        <w:ind w:right="-28"/>
        <w:jc w:val="center"/>
        <w:rPr>
          <w:b/>
        </w:rPr>
      </w:pPr>
    </w:p>
    <w:p w14:paraId="69A1B345" w14:textId="77777777" w:rsidR="00FA2B8E" w:rsidRPr="00996A71" w:rsidRDefault="00FA2B8E" w:rsidP="00FA2B8E">
      <w:pPr>
        <w:ind w:right="-28"/>
        <w:jc w:val="center"/>
        <w:rPr>
          <w:b/>
          <w:sz w:val="28"/>
        </w:rPr>
      </w:pPr>
    </w:p>
    <w:p w14:paraId="7B67447D" w14:textId="77777777" w:rsidR="00FA2B8E" w:rsidRPr="00996A71" w:rsidRDefault="00FA2B8E" w:rsidP="00FA2B8E">
      <w:pPr>
        <w:ind w:right="-28"/>
        <w:rPr>
          <w:u w:val="single"/>
        </w:rPr>
      </w:pPr>
      <w:r w:rsidRPr="00996A71">
        <w:rPr>
          <w:b/>
        </w:rPr>
        <w:t xml:space="preserve">Lesson:  </w:t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rPr>
          <w:u w:val="single"/>
        </w:rPr>
        <w:tab/>
      </w:r>
      <w:r w:rsidRPr="00996A71">
        <w:t xml:space="preserve">  </w:t>
      </w:r>
      <w:r w:rsidRPr="00996A71">
        <w:rPr>
          <w:b/>
        </w:rPr>
        <w:t xml:space="preserve">Scripture: </w:t>
      </w:r>
      <w:r w:rsidRPr="00996A71">
        <w:rPr>
          <w:u w:val="single"/>
        </w:rPr>
        <w:tab/>
      </w:r>
      <w:r w:rsidRPr="00996A71">
        <w:rPr>
          <w:u w:val="single"/>
        </w:rPr>
        <w:tab/>
        <w:t>______</w:t>
      </w:r>
      <w:r w:rsidRPr="00996A71">
        <w:rPr>
          <w:u w:val="single"/>
        </w:rPr>
        <w:tab/>
      </w:r>
      <w:r w:rsidRPr="00996A71">
        <w:rPr>
          <w:u w:val="single"/>
        </w:rPr>
        <w:tab/>
      </w:r>
    </w:p>
    <w:p w14:paraId="43BB7B3A" w14:textId="77777777" w:rsidR="00FA2B8E" w:rsidRPr="00021FD8" w:rsidRDefault="00FA2B8E" w:rsidP="00FA2B8E">
      <w:pPr>
        <w:ind w:right="-28"/>
      </w:pPr>
    </w:p>
    <w:p w14:paraId="0130F4F1" w14:textId="66B7BA88" w:rsidR="00FA2B8E" w:rsidRPr="00FE4293" w:rsidRDefault="00FE4293" w:rsidP="00FA2B8E">
      <w:pPr>
        <w:ind w:right="-28"/>
        <w:rPr>
          <w:i/>
          <w:iCs/>
        </w:rPr>
      </w:pPr>
      <w:r w:rsidRPr="00FE4293">
        <w:rPr>
          <w:i/>
          <w:iCs/>
        </w:rPr>
        <w:t>Write out the Bible story fact and verse where the teaching for the saved child is found.</w:t>
      </w:r>
      <w:r w:rsidR="007232FA">
        <w:rPr>
          <w:i/>
          <w:iCs/>
        </w:rPr>
        <w:t xml:space="preserve"> If it is helpful to include a little commentary that takes you from the Bible Story </w:t>
      </w:r>
      <w:r w:rsidR="006655ED">
        <w:rPr>
          <w:i/>
          <w:iCs/>
        </w:rPr>
        <w:t>f</w:t>
      </w:r>
      <w:r w:rsidR="007232FA">
        <w:rPr>
          <w:i/>
          <w:iCs/>
        </w:rPr>
        <w:t>act to the link, you may do so.</w:t>
      </w:r>
    </w:p>
    <w:p w14:paraId="6CFB04B6" w14:textId="77777777" w:rsidR="00FE4293" w:rsidRPr="00021FD8" w:rsidRDefault="00FE4293" w:rsidP="00FA2B8E">
      <w:pPr>
        <w:ind w:right="-28"/>
      </w:pPr>
    </w:p>
    <w:p w14:paraId="4E3174E0" w14:textId="04E4B63D" w:rsidR="00FA2B8E" w:rsidRPr="00996A71" w:rsidRDefault="00FA2B8E" w:rsidP="00FA2B8E">
      <w:pPr>
        <w:ind w:left="360" w:right="-28"/>
        <w:rPr>
          <w:b/>
          <w:color w:val="000000"/>
        </w:rPr>
      </w:pPr>
      <w:r w:rsidRPr="00996A71">
        <w:rPr>
          <w:b/>
          <w:color w:val="000000"/>
        </w:rPr>
        <w:t xml:space="preserve">Bible Story Fact: </w:t>
      </w:r>
      <w:r w:rsidRPr="00996A71">
        <w:rPr>
          <w:b/>
          <w:color w:val="000000"/>
        </w:rPr>
        <w:tab/>
      </w:r>
      <w:r w:rsidR="007232FA">
        <w:rPr>
          <w:b/>
          <w:color w:val="000000"/>
        </w:rPr>
        <w:tab/>
      </w:r>
      <w:r w:rsidR="007232FA">
        <w:rPr>
          <w:b/>
          <w:color w:val="000000"/>
        </w:rPr>
        <w:tab/>
      </w:r>
      <w:r w:rsidRPr="00996A71">
        <w:rPr>
          <w:b/>
          <w:color w:val="000000"/>
        </w:rPr>
        <w:t>verse:</w:t>
      </w:r>
      <w:r w:rsidRPr="000766E3">
        <w:rPr>
          <w:bCs/>
          <w:color w:val="000000"/>
          <w:u w:val="single"/>
        </w:rPr>
        <w:tab/>
      </w:r>
      <w:r w:rsidRPr="000766E3">
        <w:rPr>
          <w:bCs/>
          <w:color w:val="000000"/>
          <w:u w:val="single"/>
        </w:rPr>
        <w:tab/>
      </w:r>
      <w:r w:rsidRPr="000766E3">
        <w:rPr>
          <w:bCs/>
          <w:color w:val="000000"/>
          <w:u w:val="single"/>
        </w:rPr>
        <w:tab/>
      </w:r>
    </w:p>
    <w:p w14:paraId="5A5D9F79" w14:textId="77777777" w:rsidR="00FA2B8E" w:rsidRPr="00021FD8" w:rsidRDefault="00FA2B8E" w:rsidP="00FA2B8E">
      <w:pPr>
        <w:ind w:left="360" w:right="-28"/>
      </w:pPr>
    </w:p>
    <w:p w14:paraId="54BBD20D" w14:textId="77777777" w:rsidR="00FA2B8E" w:rsidRPr="00021FD8" w:rsidRDefault="00FA2B8E" w:rsidP="00FA2B8E">
      <w:pPr>
        <w:ind w:left="360" w:right="-28"/>
      </w:pPr>
    </w:p>
    <w:p w14:paraId="4476288B" w14:textId="77777777" w:rsidR="00FA2B8E" w:rsidRPr="00021FD8" w:rsidRDefault="00FA2B8E" w:rsidP="00FA2B8E">
      <w:pPr>
        <w:ind w:left="360" w:right="-28"/>
      </w:pPr>
    </w:p>
    <w:p w14:paraId="03FE44F3" w14:textId="77777777" w:rsidR="00FA2B8E" w:rsidRPr="00021FD8" w:rsidRDefault="00FA2B8E" w:rsidP="00FA2B8E">
      <w:pPr>
        <w:ind w:left="360" w:right="-28"/>
      </w:pPr>
    </w:p>
    <w:p w14:paraId="4CA7D9B2" w14:textId="77777777" w:rsidR="00FA2B8E" w:rsidRPr="00021FD8" w:rsidRDefault="00FA2B8E" w:rsidP="00FA2B8E">
      <w:pPr>
        <w:ind w:left="360" w:right="-28"/>
      </w:pPr>
    </w:p>
    <w:p w14:paraId="5E575D13" w14:textId="77777777" w:rsidR="00FA2B8E" w:rsidRPr="00996A71" w:rsidRDefault="00FA2B8E" w:rsidP="00FA2B8E">
      <w:pPr>
        <w:ind w:left="360" w:right="-28"/>
      </w:pPr>
      <w:r w:rsidRPr="00996A71">
        <w:rPr>
          <w:b/>
        </w:rPr>
        <w:t>Link:</w:t>
      </w:r>
    </w:p>
    <w:p w14:paraId="589A92D1" w14:textId="77777777" w:rsidR="00FA2B8E" w:rsidRPr="00021FD8" w:rsidRDefault="00FA2B8E" w:rsidP="00FA2B8E">
      <w:pPr>
        <w:ind w:left="360" w:right="-28"/>
      </w:pPr>
    </w:p>
    <w:p w14:paraId="3CFF51DD" w14:textId="77777777" w:rsidR="00FA2B8E" w:rsidRPr="00021FD8" w:rsidRDefault="00FA2B8E" w:rsidP="00FA2B8E">
      <w:pPr>
        <w:ind w:left="360" w:right="-28"/>
      </w:pPr>
    </w:p>
    <w:p w14:paraId="29F46161" w14:textId="77777777" w:rsidR="00FA2B8E" w:rsidRPr="00021FD8" w:rsidRDefault="00FA2B8E" w:rsidP="00FA2B8E">
      <w:pPr>
        <w:ind w:left="360" w:right="-28"/>
      </w:pPr>
    </w:p>
    <w:p w14:paraId="1F4894C4" w14:textId="77777777" w:rsidR="00FA2B8E" w:rsidRPr="00021FD8" w:rsidRDefault="00FA2B8E" w:rsidP="00FA2B8E">
      <w:pPr>
        <w:ind w:left="360" w:right="-28"/>
      </w:pPr>
    </w:p>
    <w:p w14:paraId="3E7FE477" w14:textId="77777777" w:rsidR="00FA2B8E" w:rsidRPr="00996A71" w:rsidRDefault="00FA2B8E" w:rsidP="00FA2B8E">
      <w:pPr>
        <w:ind w:left="360" w:right="-28"/>
      </w:pPr>
      <w:r w:rsidRPr="00996A71">
        <w:rPr>
          <w:b/>
        </w:rPr>
        <w:t>Application</w:t>
      </w:r>
      <w:r w:rsidRPr="00996A71">
        <w:t>: (Include Identification, Saved Child Statement, Examples, Scripture)</w:t>
      </w:r>
    </w:p>
    <w:p w14:paraId="4B6C8B16" w14:textId="77777777" w:rsidR="00FA2B8E" w:rsidRPr="00021FD8" w:rsidRDefault="00FA2B8E" w:rsidP="00FA2B8E">
      <w:pPr>
        <w:ind w:left="360" w:right="-28"/>
      </w:pPr>
      <w:r w:rsidRPr="00996A71">
        <w:rPr>
          <w:noProof/>
        </w:rPr>
        <w:drawing>
          <wp:anchor distT="0" distB="0" distL="114300" distR="114300" simplePos="0" relativeHeight="251659264" behindDoc="0" locked="0" layoutInCell="1" allowOverlap="1" wp14:anchorId="1FA926E0" wp14:editId="3745328C">
            <wp:simplePos x="0" y="0"/>
            <wp:positionH relativeFrom="column">
              <wp:posOffset>-166370</wp:posOffset>
            </wp:positionH>
            <wp:positionV relativeFrom="paragraph">
              <wp:posOffset>70485</wp:posOffset>
            </wp:positionV>
            <wp:extent cx="532130" cy="532130"/>
            <wp:effectExtent l="0" t="0" r="1270" b="1270"/>
            <wp:wrapNone/>
            <wp:docPr id="1" name="Picture 1" descr="C:\Users\Tina Buschman\Desktop\CEF new symbols\SAVED CHIL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ina Buschman\Desktop\CEF new symbols\SAVED CHILD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" cy="53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20AD60" w14:textId="77777777" w:rsidR="00FA2B8E" w:rsidRPr="00021FD8" w:rsidRDefault="00FA2B8E" w:rsidP="00FA2B8E">
      <w:pPr>
        <w:ind w:left="360" w:right="-28"/>
      </w:pPr>
    </w:p>
    <w:p w14:paraId="66A8024E" w14:textId="77777777" w:rsidR="00FA2B8E" w:rsidRPr="00021FD8" w:rsidRDefault="00FA2B8E" w:rsidP="00FA2B8E">
      <w:pPr>
        <w:ind w:left="360" w:right="-28"/>
      </w:pPr>
    </w:p>
    <w:p w14:paraId="566D60A6" w14:textId="77777777" w:rsidR="00FA2B8E" w:rsidRPr="00021FD8" w:rsidRDefault="00FA2B8E" w:rsidP="00FA2B8E">
      <w:pPr>
        <w:ind w:left="360" w:right="-28"/>
      </w:pPr>
    </w:p>
    <w:p w14:paraId="3D2192E0" w14:textId="77777777" w:rsidR="00FA2B8E" w:rsidRPr="00021FD8" w:rsidRDefault="00FA2B8E" w:rsidP="00FA2B8E">
      <w:pPr>
        <w:ind w:left="360" w:right="-28"/>
      </w:pPr>
    </w:p>
    <w:p w14:paraId="4C0C7BA8" w14:textId="77777777" w:rsidR="00FA2B8E" w:rsidRPr="00021FD8" w:rsidRDefault="00FA2B8E" w:rsidP="00FA2B8E">
      <w:pPr>
        <w:ind w:left="360" w:right="-28"/>
      </w:pPr>
    </w:p>
    <w:p w14:paraId="15F0C588" w14:textId="77777777" w:rsidR="00FA2B8E" w:rsidRPr="00021FD8" w:rsidRDefault="00FA2B8E" w:rsidP="00FA2B8E">
      <w:pPr>
        <w:ind w:left="360" w:right="-28"/>
      </w:pPr>
    </w:p>
    <w:p w14:paraId="50D6C2A7" w14:textId="77777777" w:rsidR="00FA2B8E" w:rsidRPr="00021FD8" w:rsidRDefault="00FA2B8E" w:rsidP="00FA2B8E">
      <w:pPr>
        <w:ind w:left="360" w:right="-28"/>
      </w:pPr>
    </w:p>
    <w:p w14:paraId="59F66F1C" w14:textId="77777777" w:rsidR="00FA2B8E" w:rsidRPr="00021FD8" w:rsidRDefault="00FA2B8E" w:rsidP="00FA2B8E">
      <w:pPr>
        <w:ind w:left="360" w:right="-28"/>
      </w:pPr>
    </w:p>
    <w:p w14:paraId="5E117B55" w14:textId="77777777" w:rsidR="00FA2B8E" w:rsidRPr="00021FD8" w:rsidRDefault="00FA2B8E" w:rsidP="00FA2B8E">
      <w:pPr>
        <w:ind w:left="360" w:right="-28"/>
      </w:pPr>
    </w:p>
    <w:p w14:paraId="5FB556E0" w14:textId="77777777" w:rsidR="00FA2B8E" w:rsidRPr="00021FD8" w:rsidRDefault="00FA2B8E" w:rsidP="00FA2B8E">
      <w:pPr>
        <w:ind w:left="360" w:right="-28"/>
      </w:pPr>
    </w:p>
    <w:p w14:paraId="4AD2B7E6" w14:textId="77777777" w:rsidR="00FA2B8E" w:rsidRPr="00021FD8" w:rsidRDefault="00FA2B8E" w:rsidP="00FA2B8E">
      <w:pPr>
        <w:ind w:left="360" w:right="-28"/>
      </w:pPr>
    </w:p>
    <w:p w14:paraId="10E5DB4F" w14:textId="77777777" w:rsidR="00FA2B8E" w:rsidRPr="00021FD8" w:rsidRDefault="00FA2B8E" w:rsidP="00FA2B8E">
      <w:pPr>
        <w:ind w:left="360" w:right="-28"/>
      </w:pPr>
    </w:p>
    <w:p w14:paraId="5D1B16A0" w14:textId="77777777" w:rsidR="00FA2B8E" w:rsidRPr="00021FD8" w:rsidRDefault="00FA2B8E" w:rsidP="00FA2B8E">
      <w:pPr>
        <w:ind w:left="360" w:right="-28"/>
      </w:pPr>
    </w:p>
    <w:p w14:paraId="733FE96A" w14:textId="77777777" w:rsidR="00FA2B8E" w:rsidRPr="00996A71" w:rsidRDefault="00FA2B8E" w:rsidP="00FA2B8E">
      <w:pPr>
        <w:ind w:left="360" w:right="-28"/>
      </w:pPr>
      <w:r w:rsidRPr="00996A71">
        <w:rPr>
          <w:b/>
        </w:rPr>
        <w:t>Link</w:t>
      </w:r>
      <w:r w:rsidRPr="00996A71">
        <w:t>:</w:t>
      </w:r>
    </w:p>
    <w:p w14:paraId="75EA79EC" w14:textId="77777777" w:rsidR="00FA2B8E" w:rsidRPr="00021FD8" w:rsidRDefault="00FA2B8E" w:rsidP="00FA2B8E">
      <w:pPr>
        <w:ind w:left="360" w:right="-28"/>
      </w:pPr>
    </w:p>
    <w:p w14:paraId="3F543AA9" w14:textId="77777777" w:rsidR="00FA2B8E" w:rsidRPr="00021FD8" w:rsidRDefault="00FA2B8E" w:rsidP="00FA2B8E">
      <w:pPr>
        <w:ind w:left="360" w:right="-28"/>
      </w:pPr>
    </w:p>
    <w:p w14:paraId="1D5B3CD7" w14:textId="77777777" w:rsidR="00FA2B8E" w:rsidRPr="00021FD8" w:rsidRDefault="00FA2B8E" w:rsidP="00FA2B8E">
      <w:pPr>
        <w:ind w:left="360" w:right="-28"/>
      </w:pPr>
    </w:p>
    <w:p w14:paraId="5039B69B" w14:textId="77777777" w:rsidR="00FA2B8E" w:rsidRPr="00021FD8" w:rsidRDefault="00FA2B8E" w:rsidP="00FA2B8E">
      <w:pPr>
        <w:ind w:left="360" w:right="-28"/>
      </w:pPr>
    </w:p>
    <w:p w14:paraId="511F427B" w14:textId="7DE4BD40" w:rsidR="00FA2B8E" w:rsidRPr="00996A71" w:rsidRDefault="00FA2B8E" w:rsidP="00FA2B8E">
      <w:pPr>
        <w:ind w:left="360" w:right="-28"/>
        <w:rPr>
          <w:color w:val="000000"/>
        </w:rPr>
      </w:pPr>
      <w:r w:rsidRPr="00996A71">
        <w:rPr>
          <w:b/>
          <w:color w:val="000000"/>
        </w:rPr>
        <w:t>Bible Story Fact</w:t>
      </w:r>
      <w:r w:rsidRPr="00996A71">
        <w:rPr>
          <w:color w:val="000000"/>
        </w:rPr>
        <w:t>:</w:t>
      </w:r>
      <w:r w:rsidRPr="00996A71">
        <w:rPr>
          <w:b/>
          <w:color w:val="000000"/>
        </w:rPr>
        <w:t xml:space="preserve"> </w:t>
      </w:r>
      <w:r w:rsidRPr="00996A71">
        <w:rPr>
          <w:b/>
          <w:color w:val="000000"/>
        </w:rPr>
        <w:tab/>
      </w:r>
      <w:r w:rsidR="007232FA">
        <w:rPr>
          <w:bCs/>
          <w:color w:val="000000"/>
        </w:rPr>
        <w:t>(Same as above)</w:t>
      </w:r>
      <w:r w:rsidRPr="00996A71">
        <w:rPr>
          <w:b/>
          <w:color w:val="000000"/>
        </w:rPr>
        <w:tab/>
        <w:t>verse:</w:t>
      </w:r>
      <w:r w:rsidRPr="000766E3">
        <w:rPr>
          <w:bCs/>
          <w:color w:val="000000"/>
          <w:u w:val="single"/>
        </w:rPr>
        <w:tab/>
      </w:r>
      <w:r w:rsidRPr="000766E3">
        <w:rPr>
          <w:bCs/>
          <w:color w:val="000000"/>
          <w:u w:val="single"/>
        </w:rPr>
        <w:tab/>
      </w:r>
      <w:r w:rsidRPr="000766E3">
        <w:rPr>
          <w:bCs/>
          <w:color w:val="000000"/>
          <w:u w:val="single"/>
        </w:rPr>
        <w:tab/>
      </w:r>
    </w:p>
    <w:p w14:paraId="0BABF1B6" w14:textId="77777777" w:rsidR="008E6CB0" w:rsidRPr="00021FD8" w:rsidRDefault="008E6CB0" w:rsidP="00702E7A">
      <w:pPr>
        <w:ind w:left="360"/>
      </w:pPr>
    </w:p>
    <w:sectPr w:rsidR="008E6CB0" w:rsidRPr="00021FD8" w:rsidSect="00FC5834">
      <w:footerReference w:type="default" r:id="rId7"/>
      <w:pgSz w:w="12240" w:h="15840"/>
      <w:pgMar w:top="1440" w:right="1440" w:bottom="1440" w:left="1440" w:header="720" w:footer="43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C6753A" w14:textId="77777777" w:rsidR="00380173" w:rsidRDefault="00380173" w:rsidP="00951E5F">
      <w:r>
        <w:separator/>
      </w:r>
    </w:p>
  </w:endnote>
  <w:endnote w:type="continuationSeparator" w:id="0">
    <w:p w14:paraId="738F6860" w14:textId="77777777" w:rsidR="00380173" w:rsidRDefault="00380173" w:rsidP="00951E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88764" w14:textId="0DC19DD1" w:rsidR="00951E5F" w:rsidRPr="00951E5F" w:rsidRDefault="00951E5F" w:rsidP="00951E5F">
    <w:pPr>
      <w:pStyle w:val="Footer"/>
      <w:pBdr>
        <w:top w:val="single" w:sz="6" w:space="1" w:color="auto"/>
      </w:pBdr>
      <w:spacing w:line="240" w:lineRule="atLeast"/>
      <w:ind w:hanging="14"/>
      <w:jc w:val="center"/>
      <w:rPr>
        <w:sz w:val="16"/>
        <w:szCs w:val="16"/>
      </w:rPr>
    </w:pPr>
    <w:r w:rsidRPr="006365EE">
      <w:rPr>
        <w:sz w:val="16"/>
        <w:szCs w:val="16"/>
      </w:rPr>
      <w:t xml:space="preserve">© </w:t>
    </w:r>
    <w:r>
      <w:rPr>
        <w:sz w:val="16"/>
        <w:szCs w:val="16"/>
      </w:rPr>
      <w:t xml:space="preserve">1984, 2010, 2017 Child Evangelism Fellowship </w:t>
    </w:r>
    <w:r w:rsidRPr="006365EE">
      <w:rPr>
        <w:sz w:val="16"/>
        <w:szCs w:val="16"/>
      </w:rPr>
      <w:t xml:space="preserve">Inc. </w:t>
    </w:r>
    <w:r w:rsidRPr="006365EE">
      <w:rPr>
        <w:sz w:val="16"/>
        <w:szCs w:val="16"/>
      </w:rPr>
      <w:sym w:font="Wingdings 2" w:char="F097"/>
    </w:r>
    <w:r w:rsidRPr="006365EE">
      <w:rPr>
        <w:sz w:val="16"/>
        <w:szCs w:val="16"/>
      </w:rPr>
      <w:t xml:space="preserve"> Children’s Ministries Institute</w:t>
    </w:r>
    <w:r w:rsidRPr="006365EE">
      <w:rPr>
        <w:sz w:val="16"/>
        <w:szCs w:val="16"/>
        <w:vertAlign w:val="superscript"/>
      </w:rPr>
      <w:t>®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B8A355" w14:textId="77777777" w:rsidR="00380173" w:rsidRDefault="00380173" w:rsidP="00951E5F">
      <w:r>
        <w:separator/>
      </w:r>
    </w:p>
  </w:footnote>
  <w:footnote w:type="continuationSeparator" w:id="0">
    <w:p w14:paraId="57ADA17A" w14:textId="77777777" w:rsidR="00380173" w:rsidRDefault="00380173" w:rsidP="00951E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wMLEwMDU2NjS1tDBU0lEKTi0uzszPAykwrQUAxZrPNSwAAAA="/>
  </w:docVars>
  <w:rsids>
    <w:rsidRoot w:val="00625B21"/>
    <w:rsid w:val="00021FD8"/>
    <w:rsid w:val="000766E3"/>
    <w:rsid w:val="0016618A"/>
    <w:rsid w:val="00347492"/>
    <w:rsid w:val="00380173"/>
    <w:rsid w:val="00625B21"/>
    <w:rsid w:val="006655ED"/>
    <w:rsid w:val="00702E7A"/>
    <w:rsid w:val="007232FA"/>
    <w:rsid w:val="008E6CB0"/>
    <w:rsid w:val="00942598"/>
    <w:rsid w:val="00951E5F"/>
    <w:rsid w:val="00B149CD"/>
    <w:rsid w:val="00E817BF"/>
    <w:rsid w:val="00FA2B8E"/>
    <w:rsid w:val="00FC5834"/>
    <w:rsid w:val="00FE4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86E05"/>
  <w15:docId w15:val="{52EA5F73-3DFE-4D17-9669-501E1069E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2B8E"/>
    <w:pPr>
      <w:spacing w:after="0" w:line="240" w:lineRule="auto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1E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1E5F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951E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1E5F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6</Words>
  <Characters>437</Characters>
  <Application>Microsoft Office Word</Application>
  <DocSecurity>0</DocSecurity>
  <Lines>3</Lines>
  <Paragraphs>1</Paragraphs>
  <ScaleCrop>false</ScaleCrop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ca Goodwin</dc:creator>
  <cp:keywords/>
  <dc:description/>
  <cp:lastModifiedBy>Lynne Herlein</cp:lastModifiedBy>
  <cp:revision>7</cp:revision>
  <dcterms:created xsi:type="dcterms:W3CDTF">2022-01-08T03:08:00Z</dcterms:created>
  <dcterms:modified xsi:type="dcterms:W3CDTF">2022-02-07T22:01:00Z</dcterms:modified>
</cp:coreProperties>
</file>